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7C1CBE19" w:rsidR="00310CE5" w:rsidRPr="000D5C4E" w:rsidRDefault="000D5C4E" w:rsidP="00310CE5">
      <w:pPr>
        <w:jc w:val="center"/>
        <w:rPr>
          <w:b/>
          <w:bCs/>
          <w:sz w:val="32"/>
          <w:szCs w:val="32"/>
        </w:rPr>
      </w:pPr>
      <w:r w:rsidRPr="000D5C4E">
        <w:rPr>
          <w:b/>
          <w:bCs/>
          <w:sz w:val="32"/>
          <w:szCs w:val="32"/>
        </w:rPr>
        <w:t>(</w:t>
      </w:r>
      <w:r w:rsidR="00CA2AF3">
        <w:rPr>
          <w:b/>
          <w:bCs/>
          <w:sz w:val="32"/>
          <w:szCs w:val="32"/>
        </w:rPr>
        <w:t>Arkansas</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8084294" w:rsidR="00AF6A38" w:rsidRDefault="00CA2AF3" w:rsidP="00754613">
            <w:r>
              <w:t>Arkansas</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DF345" w14:textId="77777777" w:rsidR="00441885" w:rsidRDefault="004418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12CC8EB" w:rsidR="00CB37D9" w:rsidRPr="00441885" w:rsidRDefault="00CB37D9" w:rsidP="004418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33DF8" w14:textId="77777777" w:rsidR="00441885" w:rsidRDefault="004418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B1259" w14:textId="77777777" w:rsidR="00441885" w:rsidRDefault="004418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4C1AA6A" w:rsidR="00AD6FC0" w:rsidRPr="00441885" w:rsidRDefault="00AD6FC0" w:rsidP="004418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F8745" w14:textId="77777777" w:rsidR="00441885" w:rsidRDefault="004418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58149172">
    <w:abstractNumId w:val="0"/>
  </w:num>
  <w:num w:numId="2" w16cid:durableId="20570057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41885"/>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A2AF3"/>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